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Physiotherapist</w:t>
      </w:r>
      <w:r>
        <w:t xml:space="preserve"> </w:t>
      </w:r>
      <w:r>
        <w:t xml:space="preserve">Position</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bookmarkStart w:id="24" w:name="cover-letter"/>
    <w:p>
      <w:pPr>
        <w:pStyle w:val="Heading1"/>
      </w:pPr>
      <w:r>
        <w:t xml:space="preserve">Cover Letter</w:t>
      </w:r>
    </w:p>
    <w:p>
      <w:pPr>
        <w:pStyle w:val="FirstParagraph"/>
      </w:pPr>
      <w:r>
        <w:t xml:space="preserve">Dear [Hiring Manager's Name],</w:t>
      </w:r>
    </w:p>
    <w:p>
      <w:pPr>
        <w:pStyle w:val="BodyText"/>
      </w:pPr>
      <w:r>
        <w:t xml:space="preserve">As a dedicated and skilled Physiotherapist with over [X years] of experience in patient-centered care, I am excited to apply for the Physiotherapist position at your esteemed organization in the United States San Francisco. The dynamic healthcare landscape of San Francisco, known for its active lifestyle and diverse population, aligns perfectly with my professional goals and passion for helping individuals regain mobility, reduce pain, and improve their quality of life. This Cover Letter outlines my qualifications, experience, and enthusiasm for contributing to your team’s mission of excellence in physical rehabilitation.</w:t>
      </w:r>
    </w:p>
    <w:bookmarkStart w:id="20" w:name="professional-background"/>
    <w:p>
      <w:pPr>
        <w:pStyle w:val="Heading2"/>
      </w:pPr>
      <w:r>
        <w:t xml:space="preserve">Professional Background</w:t>
      </w:r>
    </w:p>
    <w:p>
      <w:pPr>
        <w:pStyle w:val="FirstParagraph"/>
      </w:pPr>
      <w:r>
        <w:t xml:space="preserve">With a strong foundation in kinesiology and clinical practice, I have spent [X years] refining my expertise in orthopedic, sports, and neurological rehabilitation. My journey as a Physiotherapist has been driven by a commitment to evidence-based practices and personalized care. In my previous role at [Previous Employer Name], I worked with patients ranging from post-surgical individuals to athletes recovering from injuries, utilizing techniques such as manual therapy, therapeutic exercise, and patient education. This experience not only honed my clinical skills but also deepened my understanding of the unique challenges faced by clients in a fast-paced urban environment like San Francisco.</w:t>
      </w:r>
    </w:p>
    <w:p>
      <w:pPr>
        <w:pStyle w:val="BodyText"/>
      </w:pPr>
      <w:r>
        <w:t xml:space="preserve">What sets me apart as a Physiotherapist is my ability to combine technical expertise with empathy. I believe that every patient’s story is unique, and I take pride in developing individualized treatment plans that address both physical and emotional well-being. For instance, during my tenure at [Previous Employer Name], I successfully collaborated with a team of healthcare professionals to implement a community outreach program focused on injury prevention for local runners. This initiative not only reduced injury rates by 25% but also fostered a sense of trust and partnership between patients and providers—values that are critical in the United States San Francisco’s healthcare ecosystem.</w:t>
      </w:r>
    </w:p>
    <w:bookmarkEnd w:id="20"/>
    <w:bookmarkStart w:id="21" w:name="X886272b1fc08cd60a8f251c325eb4b8b6cac8a0"/>
    <w:p>
      <w:pPr>
        <w:pStyle w:val="Heading2"/>
      </w:pPr>
      <w:r>
        <w:t xml:space="preserve">Alignment with United States San Francisco’s Healthcare Needs</w:t>
      </w:r>
    </w:p>
    <w:p>
      <w:pPr>
        <w:pStyle w:val="FirstParagraph"/>
      </w:pPr>
      <w:r>
        <w:t xml:space="preserve">The United States San Francisco is a hub of innovation and diversity, where the demand for high-quality physiotherapy services continues to grow. As a Physiotherapist, I am deeply aware of the challenges faced by individuals in this region, from urban stressors to the need for accessible care. My experience working with culturally diverse populations has equipped me to communicate effectively with patients from all walks of life, ensuring that they feel heard and supported throughout their recovery journey.</w:t>
      </w:r>
    </w:p>
    <w:p>
      <w:pPr>
        <w:pStyle w:val="BodyText"/>
      </w:pPr>
      <w:r>
        <w:t xml:space="preserve">San Francisco’s emphasis on holistic health and wellness resonates with my philosophy as a Physiotherapist. I am particularly drawn to your organization’s focus on integrating technology with traditional rehabilitation methods. For example, I have used digital tools such as telehealth platforms and motion analysis software to enhance patient engagement and outcomes. This aligns with the forward-thinking approach of many healthcare providers in the United States San Francisco, who prioritize innovation while maintaining a human-centric care model.</w:t>
      </w:r>
    </w:p>
    <w:bookmarkEnd w:id="21"/>
    <w:bookmarkStart w:id="22" w:name="why-your-organization"/>
    <w:p>
      <w:pPr>
        <w:pStyle w:val="Heading2"/>
      </w:pPr>
      <w:r>
        <w:t xml:space="preserve">Why Your Organization?</w:t>
      </w:r>
    </w:p>
    <w:p>
      <w:pPr>
        <w:pStyle w:val="FirstParagraph"/>
      </w:pPr>
      <w:r>
        <w:t xml:space="preserve">I am especially impressed by your organization’s commitment to fostering a collaborative and inclusive work environment. As a Physiotherapist, I thrive in settings where teamwork and continuous learning are valued. Your reputation for prioritizing patient satisfaction and professional development makes this opportunity particularly appealing. I am eager to contribute my skills in clinical assessment, treatment planning, and patient education while also learning from the expertise of your team.</w:t>
      </w:r>
    </w:p>
    <w:p>
      <w:pPr>
        <w:pStyle w:val="BodyText"/>
      </w:pPr>
      <w:r>
        <w:t xml:space="preserve">Furthermore, I understand that the United States San Francisco is a city that celebrates progress and diversity. Your organization’s dedication to serving underrepresented communities through accessible physiotherapy services mirrors my own values. I am confident that my ability to connect with patients, coupled with my technical proficiency, will enable me to make a meaningful impact at your practice.</w:t>
      </w:r>
    </w:p>
    <w:bookmarkEnd w:id="22"/>
    <w:bookmarkStart w:id="23" w:name="conclusion"/>
    <w:p>
      <w:pPr>
        <w:pStyle w:val="Heading2"/>
      </w:pPr>
      <w:r>
        <w:t xml:space="preserve">Conclusion</w:t>
      </w:r>
    </w:p>
    <w:p>
      <w:pPr>
        <w:pStyle w:val="FirstParagraph"/>
      </w:pPr>
      <w:r>
        <w:t xml:space="preserve">In conclusion, I am enthusiastic about the possibility of joining your team as a Physiotherapist in the United States San Francisco. My background in patient care, combined with my adaptability and passion for rehabilitation, positions me to contribute effectively to your organization’s goals. I would welcome the opportunity to discuss how my experience and vision align with your needs. Thank you for considering my application, and I look forward to the possibility of contributing to the continued success of your practice.</w:t>
      </w:r>
    </w:p>
    <w:p>
      <w:pPr>
        <w:pStyle w:val="BodyText"/>
      </w:pPr>
      <w:r>
        <w:t xml:space="preserve">Sincerely,</w:t>
      </w:r>
    </w:p>
    <w:p>
      <w:pPr>
        <w:pStyle w:val="BodyText"/>
      </w:pPr>
      <w:r>
        <w:t xml:space="preserve">[Your Full Name]</w:t>
      </w:r>
    </w:p>
    <w:p>
      <w:pPr>
        <w:pStyle w:val="BodyText"/>
      </w:pPr>
      <w:r>
        <w:t xml:space="preserve">[Your Contact Information]</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Physiotherapist Position in United States San Francisco</dc:title>
  <dc:creator/>
  <dc:language>en</dc:language>
  <cp:keywords/>
  <dcterms:created xsi:type="dcterms:W3CDTF">2026-07-24T00:06:22Z</dcterms:created>
  <dcterms:modified xsi:type="dcterms:W3CDTF">2026-07-24T00:06:22Z</dcterms:modified>
</cp:coreProperties>
</file>

<file path=docProps/custom.xml><?xml version="1.0" encoding="utf-8"?>
<Properties xmlns="http://schemas.openxmlformats.org/officeDocument/2006/custom-properties" xmlns:vt="http://schemas.openxmlformats.org/officeDocument/2006/docPropsVTypes"/>
</file>